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B749A7" w:rsidTr="00391790">
        <w:tc>
          <w:tcPr>
            <w:tcW w:w="9350" w:type="dxa"/>
          </w:tcPr>
          <w:p w:rsidR="00B749A7" w:rsidRDefault="00B749A7" w:rsidP="00391790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;Computer lab 2:1</w:t>
            </w:r>
          </w:p>
          <w:p w:rsidR="00B749A7" w:rsidRDefault="00B749A7" w:rsidP="00391790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</w:rPr>
            </w:pPr>
          </w:p>
          <w:p w:rsidR="00B749A7" w:rsidRDefault="00B749A7" w:rsidP="00391790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METHOD RK4</w:t>
            </w:r>
          </w:p>
          <w:p w:rsidR="00B749A7" w:rsidRDefault="00B749A7" w:rsidP="00391790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</w:rPr>
            </w:pPr>
          </w:p>
          <w:p w:rsidR="00B749A7" w:rsidRDefault="00B749A7" w:rsidP="00391790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STARTTIME = 0</w:t>
            </w:r>
          </w:p>
          <w:p w:rsidR="00B749A7" w:rsidRDefault="00B749A7" w:rsidP="00391790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STOPTIME  = 50</w:t>
            </w:r>
          </w:p>
          <w:p w:rsidR="00B749A7" w:rsidRDefault="00B749A7" w:rsidP="00391790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DT        = 0.002</w:t>
            </w:r>
          </w:p>
          <w:p w:rsidR="00B749A7" w:rsidRDefault="00B749A7" w:rsidP="00391790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</w:rPr>
            </w:pPr>
          </w:p>
          <w:p w:rsidR="00B749A7" w:rsidRDefault="00B749A7" w:rsidP="00391790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Dose      = 1000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ab/>
              <w:t>; IV Bolus</w:t>
            </w:r>
          </w:p>
          <w:p w:rsidR="00B749A7" w:rsidRDefault="00B749A7" w:rsidP="00391790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thalf</w:t>
            </w:r>
            <w:proofErr w:type="spellEnd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 xml:space="preserve">     = 2.5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ab/>
              <w:t xml:space="preserve">; </w:t>
            </w:r>
          </w:p>
          <w:p w:rsidR="00B749A7" w:rsidRDefault="00B749A7" w:rsidP="00391790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thalf_abs</w:t>
            </w:r>
            <w:proofErr w:type="spellEnd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 xml:space="preserve"> = 0.3   ; </w:t>
            </w:r>
          </w:p>
          <w:p w:rsidR="00B749A7" w:rsidRDefault="00B749A7" w:rsidP="00391790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 xml:space="preserve">V  = 1 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ab/>
              <w:t>; L</w:t>
            </w:r>
          </w:p>
          <w:p w:rsidR="00B749A7" w:rsidRDefault="00B749A7" w:rsidP="00391790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 xml:space="preserve">ka = </w:t>
            </w:r>
            <w:proofErr w:type="spellStart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logn</w:t>
            </w:r>
            <w:proofErr w:type="spellEnd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(2)/</w:t>
            </w:r>
            <w:proofErr w:type="spellStart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thalf_abs</w:t>
            </w:r>
            <w:proofErr w:type="spellEnd"/>
          </w:p>
          <w:p w:rsidR="00B749A7" w:rsidRDefault="00B749A7" w:rsidP="00391790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 xml:space="preserve">k  = </w:t>
            </w:r>
            <w:proofErr w:type="spellStart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logn</w:t>
            </w:r>
            <w:proofErr w:type="spellEnd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(2)/</w:t>
            </w:r>
            <w:proofErr w:type="spellStart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thalf</w:t>
            </w:r>
            <w:proofErr w:type="spellEnd"/>
          </w:p>
          <w:p w:rsidR="00B749A7" w:rsidRDefault="00B749A7" w:rsidP="00391790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CL = k*V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ab/>
              <w:t>; L/h</w:t>
            </w:r>
          </w:p>
          <w:p w:rsidR="00B749A7" w:rsidRDefault="00B749A7" w:rsidP="00391790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</w:rPr>
            </w:pPr>
          </w:p>
          <w:p w:rsidR="00B749A7" w:rsidRDefault="00B749A7" w:rsidP="00391790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;PK</w:t>
            </w:r>
          </w:p>
          <w:p w:rsidR="00B749A7" w:rsidRDefault="00B749A7" w:rsidP="00391790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d/dt(D)  = -ka*D</w:t>
            </w:r>
          </w:p>
          <w:p w:rsidR="00B749A7" w:rsidRDefault="00B749A7" w:rsidP="00391790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d/dt(A1) = ka*D - k*A1</w:t>
            </w:r>
          </w:p>
          <w:p w:rsidR="00B749A7" w:rsidRDefault="00B749A7" w:rsidP="00391790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</w:rPr>
            </w:pPr>
          </w:p>
          <w:p w:rsidR="00B749A7" w:rsidRDefault="00B749A7" w:rsidP="00391790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C = A1/V</w:t>
            </w:r>
          </w:p>
          <w:p w:rsidR="00B749A7" w:rsidRDefault="00B749A7" w:rsidP="00391790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</w:rPr>
            </w:pPr>
          </w:p>
          <w:p w:rsidR="00B749A7" w:rsidRDefault="00B749A7" w:rsidP="00391790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init</w:t>
            </w:r>
            <w:proofErr w:type="spellEnd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 xml:space="preserve"> D  = Dose</w:t>
            </w:r>
          </w:p>
          <w:p w:rsidR="00B749A7" w:rsidRDefault="00B749A7" w:rsidP="00391790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init</w:t>
            </w:r>
            <w:proofErr w:type="spellEnd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 xml:space="preserve"> A1 = 0</w:t>
            </w:r>
          </w:p>
          <w:p w:rsidR="00B749A7" w:rsidRDefault="00B749A7" w:rsidP="00391790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</w:rPr>
            </w:pPr>
          </w:p>
          <w:p w:rsidR="00B749A7" w:rsidRDefault="00B749A7" w:rsidP="00391790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</w:rPr>
            </w:pPr>
          </w:p>
          <w:p w:rsidR="00B749A7" w:rsidRDefault="00B749A7" w:rsidP="00391790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;PD (Direct effect model)</w:t>
            </w:r>
          </w:p>
          <w:p w:rsidR="00B749A7" w:rsidRDefault="00B749A7" w:rsidP="00391790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EC50 = 10</w:t>
            </w:r>
          </w:p>
          <w:p w:rsidR="00B749A7" w:rsidRDefault="00B749A7" w:rsidP="00391790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Emax</w:t>
            </w:r>
            <w:proofErr w:type="spellEnd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 xml:space="preserve"> = 1</w:t>
            </w:r>
          </w:p>
          <w:p w:rsidR="00B749A7" w:rsidRDefault="00B749A7" w:rsidP="00391790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Base = 0</w:t>
            </w:r>
          </w:p>
          <w:p w:rsidR="00B749A7" w:rsidRDefault="00B749A7" w:rsidP="00391790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gam  = 1</w:t>
            </w:r>
          </w:p>
          <w:p w:rsidR="00B749A7" w:rsidRDefault="00B749A7" w:rsidP="00391790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</w:rPr>
            </w:pPr>
          </w:p>
          <w:p w:rsidR="00B749A7" w:rsidRPr="00156FCD" w:rsidRDefault="00B749A7" w:rsidP="00391790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E = Base+(</w:t>
            </w:r>
            <w:proofErr w:type="spellStart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Emax</w:t>
            </w:r>
            <w:proofErr w:type="spellEnd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*</w:t>
            </w:r>
            <w:proofErr w:type="spellStart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C^gam</w:t>
            </w:r>
            <w:proofErr w:type="spellEnd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 xml:space="preserve">)/(EC50^gam + </w:t>
            </w:r>
            <w:proofErr w:type="spellStart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C^gam</w:t>
            </w:r>
            <w:proofErr w:type="spellEnd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)</w:t>
            </w:r>
          </w:p>
        </w:tc>
      </w:tr>
    </w:tbl>
    <w:p w:rsidR="0058645E" w:rsidRDefault="0058645E">
      <w: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B749A7" w:rsidTr="00391790">
        <w:tc>
          <w:tcPr>
            <w:tcW w:w="9350" w:type="dxa"/>
          </w:tcPr>
          <w:p w:rsidR="00B749A7" w:rsidRDefault="00B749A7" w:rsidP="00391790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lastRenderedPageBreak/>
              <w:t>;Computer lab 2:2</w:t>
            </w:r>
          </w:p>
          <w:p w:rsidR="00B749A7" w:rsidRDefault="00B749A7" w:rsidP="00391790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</w:rPr>
            </w:pPr>
          </w:p>
          <w:p w:rsidR="00B749A7" w:rsidRDefault="00B749A7" w:rsidP="00391790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METHOD RK4</w:t>
            </w:r>
          </w:p>
          <w:p w:rsidR="00B749A7" w:rsidRDefault="00B749A7" w:rsidP="00391790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</w:rPr>
            </w:pPr>
          </w:p>
          <w:p w:rsidR="00B749A7" w:rsidRDefault="00B749A7" w:rsidP="00391790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STARTTIME = 0</w:t>
            </w:r>
          </w:p>
          <w:p w:rsidR="00B749A7" w:rsidRDefault="00B749A7" w:rsidP="00391790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STOPTIME  = 100</w:t>
            </w:r>
          </w:p>
          <w:p w:rsidR="00B749A7" w:rsidRDefault="00B749A7" w:rsidP="00391790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DT        = 0.002</w:t>
            </w:r>
          </w:p>
          <w:p w:rsidR="00B749A7" w:rsidRDefault="00B749A7" w:rsidP="00391790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</w:rPr>
            </w:pPr>
          </w:p>
          <w:p w:rsidR="00B749A7" w:rsidRDefault="00B749A7" w:rsidP="00391790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Dose      = 1000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ab/>
              <w:t>; IV Bolus</w:t>
            </w:r>
          </w:p>
          <w:p w:rsidR="00B749A7" w:rsidRDefault="00B749A7" w:rsidP="00391790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thalf</w:t>
            </w:r>
            <w:proofErr w:type="spellEnd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 xml:space="preserve">     = 2.5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ab/>
              <w:t xml:space="preserve">; </w:t>
            </w:r>
          </w:p>
          <w:p w:rsidR="00B749A7" w:rsidRDefault="00B749A7" w:rsidP="00391790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thalf_abs</w:t>
            </w:r>
            <w:proofErr w:type="spellEnd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 xml:space="preserve"> = 0.3   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ab/>
              <w:t xml:space="preserve">; </w:t>
            </w:r>
          </w:p>
          <w:p w:rsidR="00B749A7" w:rsidRDefault="00B749A7" w:rsidP="00391790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 xml:space="preserve">V  = 1 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ab/>
              <w:t>; L</w:t>
            </w:r>
          </w:p>
          <w:p w:rsidR="00B749A7" w:rsidRDefault="00B749A7" w:rsidP="00391790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 xml:space="preserve">ka = </w:t>
            </w:r>
            <w:proofErr w:type="spellStart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logn</w:t>
            </w:r>
            <w:proofErr w:type="spellEnd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(2)/</w:t>
            </w:r>
            <w:proofErr w:type="spellStart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thalf_abs</w:t>
            </w:r>
            <w:proofErr w:type="spellEnd"/>
          </w:p>
          <w:p w:rsidR="00B749A7" w:rsidRDefault="00B749A7" w:rsidP="00391790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 xml:space="preserve">k  = </w:t>
            </w:r>
            <w:proofErr w:type="spellStart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logn</w:t>
            </w:r>
            <w:proofErr w:type="spellEnd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(2)/</w:t>
            </w:r>
            <w:proofErr w:type="spellStart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thalf</w:t>
            </w:r>
            <w:proofErr w:type="spellEnd"/>
          </w:p>
          <w:p w:rsidR="00B749A7" w:rsidRDefault="00B749A7" w:rsidP="00391790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CL = k*V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ab/>
              <w:t>; L/h</w:t>
            </w:r>
          </w:p>
          <w:p w:rsidR="00B749A7" w:rsidRDefault="00B749A7" w:rsidP="00391790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</w:rPr>
            </w:pPr>
          </w:p>
          <w:p w:rsidR="00B749A7" w:rsidRDefault="00B749A7" w:rsidP="00391790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;PK</w:t>
            </w:r>
          </w:p>
          <w:p w:rsidR="00B749A7" w:rsidRDefault="00B749A7" w:rsidP="00391790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d/dt(D)  = -ka*D</w:t>
            </w:r>
          </w:p>
          <w:p w:rsidR="00B749A7" w:rsidRDefault="00B749A7" w:rsidP="00391790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d/dt(A1) = ka*D - k*A1</w:t>
            </w:r>
          </w:p>
          <w:p w:rsidR="00B749A7" w:rsidRDefault="00B749A7" w:rsidP="00391790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</w:rPr>
            </w:pPr>
          </w:p>
          <w:p w:rsidR="00B749A7" w:rsidRDefault="00B749A7" w:rsidP="00391790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C = A1/V</w:t>
            </w:r>
          </w:p>
          <w:p w:rsidR="00B749A7" w:rsidRDefault="00B749A7" w:rsidP="00391790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</w:rPr>
            </w:pPr>
          </w:p>
          <w:p w:rsidR="00B749A7" w:rsidRDefault="00B749A7" w:rsidP="00391790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init</w:t>
            </w:r>
            <w:proofErr w:type="spellEnd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 xml:space="preserve"> D  = Dose</w:t>
            </w:r>
          </w:p>
          <w:p w:rsidR="00B749A7" w:rsidRDefault="00B749A7" w:rsidP="00391790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init</w:t>
            </w:r>
            <w:proofErr w:type="spellEnd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 xml:space="preserve"> A1 = 0</w:t>
            </w:r>
          </w:p>
          <w:p w:rsidR="00B749A7" w:rsidRDefault="00B749A7" w:rsidP="00391790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</w:rPr>
            </w:pPr>
          </w:p>
          <w:p w:rsidR="00B749A7" w:rsidRDefault="00B749A7" w:rsidP="00391790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</w:rPr>
            </w:pPr>
          </w:p>
          <w:p w:rsidR="00B749A7" w:rsidRDefault="00B749A7" w:rsidP="00391790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;PD (Direct effect model)</w:t>
            </w:r>
          </w:p>
          <w:p w:rsidR="00B749A7" w:rsidRDefault="00B749A7" w:rsidP="00391790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EC50 = 10</w:t>
            </w:r>
          </w:p>
          <w:p w:rsidR="00B749A7" w:rsidRDefault="00B749A7" w:rsidP="00391790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Emax</w:t>
            </w:r>
            <w:proofErr w:type="spellEnd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 xml:space="preserve"> = 1</w:t>
            </w:r>
          </w:p>
          <w:p w:rsidR="00B749A7" w:rsidRDefault="00B749A7" w:rsidP="00391790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Base = 0</w:t>
            </w:r>
          </w:p>
          <w:p w:rsidR="00B749A7" w:rsidRDefault="00B749A7" w:rsidP="00391790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gam  = 1</w:t>
            </w:r>
          </w:p>
          <w:p w:rsidR="00B749A7" w:rsidRDefault="00B749A7" w:rsidP="00391790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</w:rPr>
            </w:pPr>
          </w:p>
          <w:p w:rsidR="00B749A7" w:rsidRDefault="00B749A7" w:rsidP="00391790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E = Base+(</w:t>
            </w:r>
            <w:proofErr w:type="spellStart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Emax</w:t>
            </w:r>
            <w:proofErr w:type="spellEnd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*</w:t>
            </w:r>
            <w:proofErr w:type="spellStart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C^gam</w:t>
            </w:r>
            <w:proofErr w:type="spellEnd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 xml:space="preserve">)/(EC50^gam + </w:t>
            </w:r>
            <w:proofErr w:type="spellStart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C^gam</w:t>
            </w:r>
            <w:proofErr w:type="spellEnd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)</w:t>
            </w:r>
          </w:p>
          <w:p w:rsidR="00B749A7" w:rsidRDefault="00B749A7" w:rsidP="00391790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</w:rPr>
            </w:pPr>
          </w:p>
          <w:p w:rsidR="00B749A7" w:rsidRDefault="00B749A7" w:rsidP="00391790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;Effect compartment model</w:t>
            </w:r>
          </w:p>
          <w:p w:rsidR="00B749A7" w:rsidRDefault="00B749A7" w:rsidP="00391790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ke1 = 1</w:t>
            </w:r>
          </w:p>
          <w:p w:rsidR="00B749A7" w:rsidRDefault="00B749A7" w:rsidP="00391790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ke0 = 1</w:t>
            </w:r>
          </w:p>
          <w:p w:rsidR="00B749A7" w:rsidRDefault="00B749A7" w:rsidP="00391790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</w:rPr>
            </w:pPr>
          </w:p>
          <w:p w:rsidR="00B749A7" w:rsidRDefault="00B749A7" w:rsidP="00391790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d/dt(CE) = ke1*C - ke0*CE</w:t>
            </w:r>
          </w:p>
          <w:p w:rsidR="00B749A7" w:rsidRDefault="00B749A7" w:rsidP="00391790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</w:rPr>
            </w:pPr>
          </w:p>
          <w:p w:rsidR="00B749A7" w:rsidRDefault="00B749A7" w:rsidP="00391790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init</w:t>
            </w:r>
            <w:proofErr w:type="spellEnd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 xml:space="preserve"> CE = 0</w:t>
            </w:r>
          </w:p>
          <w:p w:rsidR="00B749A7" w:rsidRDefault="00B749A7" w:rsidP="00391790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</w:rPr>
            </w:pPr>
          </w:p>
          <w:p w:rsidR="00B749A7" w:rsidRDefault="00B749A7" w:rsidP="00391790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ECE = (</w:t>
            </w:r>
            <w:proofErr w:type="spellStart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Emax</w:t>
            </w:r>
            <w:proofErr w:type="spellEnd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*</w:t>
            </w:r>
            <w:proofErr w:type="spellStart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CE^gam</w:t>
            </w:r>
            <w:proofErr w:type="spellEnd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 xml:space="preserve">)/(EC50^gam + </w:t>
            </w:r>
            <w:proofErr w:type="spellStart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CE^gam</w:t>
            </w:r>
            <w:proofErr w:type="spellEnd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)</w:t>
            </w:r>
          </w:p>
        </w:tc>
      </w:tr>
    </w:tbl>
    <w:p w:rsidR="0058645E" w:rsidRDefault="0058645E">
      <w: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B749A7" w:rsidTr="00391790">
        <w:tc>
          <w:tcPr>
            <w:tcW w:w="9350" w:type="dxa"/>
          </w:tcPr>
          <w:p w:rsidR="00B749A7" w:rsidRDefault="00B749A7" w:rsidP="00391790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lastRenderedPageBreak/>
              <w:t>;Computer lab 2:3</w:t>
            </w:r>
          </w:p>
          <w:p w:rsidR="00B749A7" w:rsidRDefault="00B749A7" w:rsidP="00391790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</w:rPr>
            </w:pPr>
          </w:p>
          <w:p w:rsidR="00B749A7" w:rsidRDefault="00B749A7" w:rsidP="00391790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METHOD RK4</w:t>
            </w:r>
          </w:p>
          <w:p w:rsidR="00B749A7" w:rsidRDefault="00B749A7" w:rsidP="00391790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</w:rPr>
            </w:pPr>
          </w:p>
          <w:p w:rsidR="00B749A7" w:rsidRDefault="00B749A7" w:rsidP="00391790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STARTTIME = 0</w:t>
            </w:r>
          </w:p>
          <w:p w:rsidR="00B749A7" w:rsidRDefault="00B749A7" w:rsidP="00391790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STOPTIME  = 35</w:t>
            </w:r>
          </w:p>
          <w:p w:rsidR="00B749A7" w:rsidRDefault="00B749A7" w:rsidP="00391790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DT        = 0.002</w:t>
            </w:r>
          </w:p>
          <w:p w:rsidR="00B749A7" w:rsidRDefault="00B749A7" w:rsidP="00391790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</w:rPr>
            </w:pPr>
          </w:p>
          <w:p w:rsidR="00B749A7" w:rsidRDefault="00B749A7" w:rsidP="00391790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Dose      = 1000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ab/>
              <w:t>; IV Bolus</w:t>
            </w:r>
          </w:p>
          <w:p w:rsidR="00B749A7" w:rsidRDefault="00B749A7" w:rsidP="00391790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thalf</w:t>
            </w:r>
            <w:proofErr w:type="spellEnd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 xml:space="preserve">     = 2.5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ab/>
              <w:t xml:space="preserve">; </w:t>
            </w:r>
          </w:p>
          <w:p w:rsidR="00B749A7" w:rsidRDefault="00B749A7" w:rsidP="00391790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thalf_abs</w:t>
            </w:r>
            <w:proofErr w:type="spellEnd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 xml:space="preserve"> = 0.3   ; </w:t>
            </w:r>
          </w:p>
          <w:p w:rsidR="00B749A7" w:rsidRDefault="00B749A7" w:rsidP="00391790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 xml:space="preserve">V  = 1 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ab/>
              <w:t>; L</w:t>
            </w:r>
          </w:p>
          <w:p w:rsidR="00B749A7" w:rsidRDefault="00B749A7" w:rsidP="00391790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 xml:space="preserve">ka = </w:t>
            </w:r>
            <w:proofErr w:type="spellStart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logn</w:t>
            </w:r>
            <w:proofErr w:type="spellEnd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(2)/</w:t>
            </w:r>
            <w:proofErr w:type="spellStart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thalf_abs</w:t>
            </w:r>
            <w:proofErr w:type="spellEnd"/>
          </w:p>
          <w:p w:rsidR="00B749A7" w:rsidRDefault="00B749A7" w:rsidP="00391790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 xml:space="preserve">k  = </w:t>
            </w:r>
            <w:proofErr w:type="spellStart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logn</w:t>
            </w:r>
            <w:proofErr w:type="spellEnd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(2)/</w:t>
            </w:r>
            <w:proofErr w:type="spellStart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thalf</w:t>
            </w:r>
            <w:proofErr w:type="spellEnd"/>
          </w:p>
          <w:p w:rsidR="00B749A7" w:rsidRDefault="00B749A7" w:rsidP="00391790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CL = k*V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ab/>
              <w:t>; L/h</w:t>
            </w:r>
          </w:p>
          <w:p w:rsidR="00B749A7" w:rsidRDefault="00B749A7" w:rsidP="00391790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</w:rPr>
            </w:pPr>
          </w:p>
          <w:p w:rsidR="00B749A7" w:rsidRDefault="00B749A7" w:rsidP="00391790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;PK</w:t>
            </w:r>
          </w:p>
          <w:p w:rsidR="00B749A7" w:rsidRDefault="00B749A7" w:rsidP="00391790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d/dt(D)  = -ka*D</w:t>
            </w:r>
          </w:p>
          <w:p w:rsidR="00B749A7" w:rsidRDefault="00B749A7" w:rsidP="00391790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d/dt(A1) = ka*D - k*A1</w:t>
            </w:r>
          </w:p>
          <w:p w:rsidR="00B749A7" w:rsidRDefault="00B749A7" w:rsidP="00391790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</w:rPr>
            </w:pPr>
          </w:p>
          <w:p w:rsidR="00B749A7" w:rsidRDefault="00B749A7" w:rsidP="00391790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C = A1/V</w:t>
            </w:r>
          </w:p>
          <w:p w:rsidR="00B749A7" w:rsidRDefault="00B749A7" w:rsidP="00391790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</w:rPr>
            </w:pPr>
          </w:p>
          <w:p w:rsidR="00B749A7" w:rsidRDefault="00B749A7" w:rsidP="00391790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init</w:t>
            </w:r>
            <w:proofErr w:type="spellEnd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 xml:space="preserve"> D  = Dose</w:t>
            </w:r>
          </w:p>
          <w:p w:rsidR="00B749A7" w:rsidRDefault="00B749A7" w:rsidP="00391790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init</w:t>
            </w:r>
            <w:proofErr w:type="spellEnd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 xml:space="preserve"> A1 = 0</w:t>
            </w:r>
          </w:p>
          <w:p w:rsidR="00B749A7" w:rsidRDefault="00B749A7" w:rsidP="00391790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</w:rPr>
            </w:pPr>
          </w:p>
          <w:p w:rsidR="00B749A7" w:rsidRDefault="00B749A7" w:rsidP="00391790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;PD (Direct effect model)</w:t>
            </w:r>
          </w:p>
          <w:p w:rsidR="00B749A7" w:rsidRDefault="00B749A7" w:rsidP="00391790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EC50 = 10</w:t>
            </w:r>
          </w:p>
          <w:p w:rsidR="00B749A7" w:rsidRDefault="00B749A7" w:rsidP="00391790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Emax</w:t>
            </w:r>
            <w:proofErr w:type="spellEnd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 xml:space="preserve"> = 1</w:t>
            </w:r>
          </w:p>
          <w:p w:rsidR="00B749A7" w:rsidRDefault="00B749A7" w:rsidP="00391790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Base = 0</w:t>
            </w:r>
          </w:p>
          <w:p w:rsidR="00B749A7" w:rsidRDefault="00B749A7" w:rsidP="00391790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gam  = 1</w:t>
            </w:r>
          </w:p>
          <w:p w:rsidR="00B749A7" w:rsidRDefault="00B749A7" w:rsidP="00391790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</w:rPr>
            </w:pPr>
          </w:p>
          <w:p w:rsidR="00B749A7" w:rsidRDefault="00B749A7" w:rsidP="00391790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E = Base+(</w:t>
            </w:r>
            <w:proofErr w:type="spellStart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Emax</w:t>
            </w:r>
            <w:proofErr w:type="spellEnd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*</w:t>
            </w:r>
            <w:proofErr w:type="spellStart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C^gam</w:t>
            </w:r>
            <w:proofErr w:type="spellEnd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 xml:space="preserve">)/(EC50^gam + </w:t>
            </w:r>
            <w:proofErr w:type="spellStart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C^gam</w:t>
            </w:r>
            <w:proofErr w:type="spellEnd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)</w:t>
            </w:r>
          </w:p>
          <w:p w:rsidR="00B749A7" w:rsidRDefault="00B749A7" w:rsidP="00391790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</w:rPr>
            </w:pPr>
          </w:p>
          <w:p w:rsidR="00B749A7" w:rsidRDefault="00B749A7" w:rsidP="00391790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;Indirect effect model</w:t>
            </w:r>
          </w:p>
          <w:p w:rsidR="00B749A7" w:rsidRDefault="00B749A7" w:rsidP="00391790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kin  = 1</w:t>
            </w:r>
          </w:p>
          <w:p w:rsidR="00B749A7" w:rsidRDefault="00B749A7" w:rsidP="00391790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kout</w:t>
            </w:r>
            <w:proofErr w:type="spellEnd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 xml:space="preserve"> = 1</w:t>
            </w:r>
          </w:p>
          <w:p w:rsidR="00B749A7" w:rsidRDefault="00B749A7" w:rsidP="00391790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</w:rPr>
            </w:pPr>
          </w:p>
          <w:p w:rsidR="00B749A7" w:rsidRDefault="00B749A7" w:rsidP="00391790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{Model MI}</w:t>
            </w:r>
          </w:p>
          <w:p w:rsidR="00B749A7" w:rsidRDefault="00B749A7" w:rsidP="00391790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 xml:space="preserve">d/dt(MI) = kin*(1-E) - </w:t>
            </w:r>
            <w:proofErr w:type="spellStart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kout</w:t>
            </w:r>
            <w:proofErr w:type="spellEnd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*MI</w:t>
            </w:r>
          </w:p>
          <w:p w:rsidR="00B749A7" w:rsidRDefault="00B749A7" w:rsidP="00391790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init</w:t>
            </w:r>
            <w:proofErr w:type="spellEnd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 xml:space="preserve"> MI = kin/</w:t>
            </w:r>
            <w:proofErr w:type="spellStart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kout</w:t>
            </w:r>
            <w:proofErr w:type="spellEnd"/>
          </w:p>
          <w:p w:rsidR="00B749A7" w:rsidRDefault="00B749A7" w:rsidP="00391790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</w:rPr>
            </w:pPr>
          </w:p>
          <w:p w:rsidR="00B749A7" w:rsidRDefault="00B749A7" w:rsidP="00391790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{Model MII}</w:t>
            </w:r>
          </w:p>
          <w:p w:rsidR="00B749A7" w:rsidRDefault="00B749A7" w:rsidP="00391790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 xml:space="preserve">d/dt(MII) = kin - </w:t>
            </w:r>
            <w:proofErr w:type="spellStart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kout</w:t>
            </w:r>
            <w:proofErr w:type="spellEnd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*(1-E)*MII</w:t>
            </w:r>
          </w:p>
          <w:p w:rsidR="00B749A7" w:rsidRDefault="00B749A7" w:rsidP="00391790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init</w:t>
            </w:r>
            <w:proofErr w:type="spellEnd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 xml:space="preserve"> MII = kin/</w:t>
            </w:r>
            <w:proofErr w:type="spellStart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kout</w:t>
            </w:r>
            <w:proofErr w:type="spellEnd"/>
          </w:p>
          <w:p w:rsidR="00B749A7" w:rsidRDefault="00B749A7" w:rsidP="00391790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</w:rPr>
            </w:pPr>
          </w:p>
          <w:p w:rsidR="00B749A7" w:rsidRDefault="00B749A7" w:rsidP="00391790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{Model MIII}</w:t>
            </w:r>
          </w:p>
          <w:p w:rsidR="00B749A7" w:rsidRDefault="00B749A7" w:rsidP="00391790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 xml:space="preserve">d/dt(MIII) = kin*(1+E) - </w:t>
            </w:r>
            <w:proofErr w:type="spellStart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kout</w:t>
            </w:r>
            <w:proofErr w:type="spellEnd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*MIII</w:t>
            </w:r>
          </w:p>
          <w:p w:rsidR="00B749A7" w:rsidRDefault="00B749A7" w:rsidP="00391790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init</w:t>
            </w:r>
            <w:proofErr w:type="spellEnd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 xml:space="preserve"> MIII = kin/</w:t>
            </w:r>
            <w:proofErr w:type="spellStart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kout</w:t>
            </w:r>
            <w:proofErr w:type="spellEnd"/>
          </w:p>
          <w:p w:rsidR="00B749A7" w:rsidRDefault="00B749A7" w:rsidP="00391790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</w:rPr>
            </w:pPr>
          </w:p>
          <w:p w:rsidR="00B749A7" w:rsidRDefault="00B749A7" w:rsidP="00391790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{Model MIV}</w:t>
            </w:r>
          </w:p>
          <w:p w:rsidR="00B749A7" w:rsidRDefault="00B749A7" w:rsidP="00391790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 xml:space="preserve">d/dt(MIV) = kin - </w:t>
            </w:r>
            <w:proofErr w:type="spellStart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kout</w:t>
            </w:r>
            <w:proofErr w:type="spellEnd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*(1+E)*MIV</w:t>
            </w:r>
          </w:p>
          <w:p w:rsidR="00B749A7" w:rsidRDefault="00B749A7" w:rsidP="00391790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init</w:t>
            </w:r>
            <w:proofErr w:type="spellEnd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 xml:space="preserve"> MIV = kin/</w:t>
            </w:r>
            <w:proofErr w:type="spellStart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kout</w:t>
            </w:r>
            <w:proofErr w:type="spellEnd"/>
          </w:p>
        </w:tc>
      </w:tr>
    </w:tbl>
    <w:p w:rsidR="0058645E" w:rsidRDefault="0058645E">
      <w: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B749A7" w:rsidTr="00391790">
        <w:tc>
          <w:tcPr>
            <w:tcW w:w="9350" w:type="dxa"/>
          </w:tcPr>
          <w:p w:rsidR="00B749A7" w:rsidRDefault="00B749A7" w:rsidP="00391790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lastRenderedPageBreak/>
              <w:t>;Computer lab 2:4</w:t>
            </w:r>
          </w:p>
          <w:p w:rsidR="00B749A7" w:rsidRDefault="00B749A7" w:rsidP="00391790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</w:rPr>
            </w:pPr>
          </w:p>
          <w:p w:rsidR="00B749A7" w:rsidRDefault="00B749A7" w:rsidP="00391790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METHOD RK4</w:t>
            </w:r>
          </w:p>
          <w:p w:rsidR="00B749A7" w:rsidRDefault="00B749A7" w:rsidP="00391790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</w:rPr>
            </w:pPr>
          </w:p>
          <w:p w:rsidR="00B749A7" w:rsidRDefault="00B749A7" w:rsidP="00391790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STARTTIME = 0</w:t>
            </w:r>
          </w:p>
          <w:p w:rsidR="00B749A7" w:rsidRDefault="00B749A7" w:rsidP="00391790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STOPTIME  = 100</w:t>
            </w:r>
          </w:p>
          <w:p w:rsidR="00B749A7" w:rsidRDefault="00B749A7" w:rsidP="00391790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DT        = 0.002</w:t>
            </w:r>
          </w:p>
          <w:p w:rsidR="00B749A7" w:rsidRDefault="00B749A7" w:rsidP="00391790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</w:rPr>
            </w:pPr>
          </w:p>
          <w:p w:rsidR="00B749A7" w:rsidRDefault="00B749A7" w:rsidP="00391790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Dose      = 1000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ab/>
              <w:t>; IV Bolus</w:t>
            </w:r>
          </w:p>
          <w:p w:rsidR="00B749A7" w:rsidRDefault="00B749A7" w:rsidP="00391790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thalf</w:t>
            </w:r>
            <w:proofErr w:type="spellEnd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 xml:space="preserve">     = 2.5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ab/>
              <w:t xml:space="preserve">; </w:t>
            </w:r>
          </w:p>
          <w:p w:rsidR="00B749A7" w:rsidRDefault="00B749A7" w:rsidP="00391790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thalf_abs</w:t>
            </w:r>
            <w:proofErr w:type="spellEnd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 xml:space="preserve"> = 0.3   ; </w:t>
            </w:r>
          </w:p>
          <w:p w:rsidR="00B749A7" w:rsidRDefault="00B749A7" w:rsidP="00391790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 xml:space="preserve">V  = 1 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ab/>
              <w:t>; L</w:t>
            </w:r>
          </w:p>
          <w:p w:rsidR="00B749A7" w:rsidRDefault="00B749A7" w:rsidP="00391790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 xml:space="preserve">ka = </w:t>
            </w:r>
            <w:proofErr w:type="spellStart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logn</w:t>
            </w:r>
            <w:proofErr w:type="spellEnd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(2)/</w:t>
            </w:r>
            <w:proofErr w:type="spellStart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thalf_abs</w:t>
            </w:r>
            <w:proofErr w:type="spellEnd"/>
          </w:p>
          <w:p w:rsidR="00B749A7" w:rsidRDefault="00B749A7" w:rsidP="00391790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ke</w:t>
            </w:r>
            <w:proofErr w:type="spellEnd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 xml:space="preserve"> = </w:t>
            </w:r>
            <w:proofErr w:type="spellStart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logn</w:t>
            </w:r>
            <w:proofErr w:type="spellEnd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(2)/</w:t>
            </w:r>
            <w:proofErr w:type="spellStart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thalf</w:t>
            </w:r>
            <w:proofErr w:type="spellEnd"/>
          </w:p>
          <w:p w:rsidR="00B749A7" w:rsidRDefault="00B749A7" w:rsidP="00391790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 xml:space="preserve">CL = </w:t>
            </w:r>
            <w:proofErr w:type="spellStart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ke</w:t>
            </w:r>
            <w:proofErr w:type="spellEnd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*V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ab/>
              <w:t>; L/h</w:t>
            </w:r>
          </w:p>
          <w:p w:rsidR="00B749A7" w:rsidRDefault="00B749A7" w:rsidP="00391790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</w:rPr>
            </w:pPr>
          </w:p>
          <w:p w:rsidR="00B749A7" w:rsidRDefault="00B749A7" w:rsidP="00391790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;PK</w:t>
            </w:r>
          </w:p>
          <w:p w:rsidR="00B749A7" w:rsidRDefault="00B749A7" w:rsidP="00391790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d/dt(D)  = -ka*D</w:t>
            </w:r>
          </w:p>
          <w:p w:rsidR="00B749A7" w:rsidRDefault="00B749A7" w:rsidP="00391790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 xml:space="preserve">d/dt(A1) = ka*D - </w:t>
            </w:r>
            <w:proofErr w:type="spellStart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ke</w:t>
            </w:r>
            <w:proofErr w:type="spellEnd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*A1</w:t>
            </w:r>
          </w:p>
          <w:p w:rsidR="00B749A7" w:rsidRDefault="00B749A7" w:rsidP="00391790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</w:rPr>
            </w:pPr>
          </w:p>
          <w:p w:rsidR="00B749A7" w:rsidRDefault="00B749A7" w:rsidP="00391790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C = A1/V</w:t>
            </w:r>
          </w:p>
          <w:p w:rsidR="00B749A7" w:rsidRDefault="00B749A7" w:rsidP="00391790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</w:rPr>
            </w:pPr>
          </w:p>
          <w:p w:rsidR="00B749A7" w:rsidRDefault="00B749A7" w:rsidP="00391790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init</w:t>
            </w:r>
            <w:proofErr w:type="spellEnd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 xml:space="preserve"> D  = Dose</w:t>
            </w:r>
          </w:p>
          <w:p w:rsidR="00B749A7" w:rsidRDefault="00B749A7" w:rsidP="00391790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init</w:t>
            </w:r>
            <w:proofErr w:type="spellEnd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 xml:space="preserve"> A1 = 0</w:t>
            </w:r>
          </w:p>
          <w:p w:rsidR="00B749A7" w:rsidRDefault="00B749A7" w:rsidP="00391790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</w:rPr>
            </w:pPr>
          </w:p>
          <w:p w:rsidR="00B749A7" w:rsidRDefault="00B749A7" w:rsidP="00391790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;PD (Direct effect model)</w:t>
            </w:r>
          </w:p>
          <w:p w:rsidR="00B749A7" w:rsidRDefault="00B749A7" w:rsidP="00391790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EC50 = 10</w:t>
            </w:r>
          </w:p>
          <w:p w:rsidR="00B749A7" w:rsidRDefault="00B749A7" w:rsidP="00391790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Emax</w:t>
            </w:r>
            <w:proofErr w:type="spellEnd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 xml:space="preserve"> = 1</w:t>
            </w:r>
          </w:p>
          <w:p w:rsidR="00B749A7" w:rsidRDefault="00B749A7" w:rsidP="00391790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Base = 0</w:t>
            </w:r>
          </w:p>
          <w:p w:rsidR="00B749A7" w:rsidRDefault="00B749A7" w:rsidP="00391790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gam  = 1</w:t>
            </w:r>
          </w:p>
          <w:p w:rsidR="00B749A7" w:rsidRDefault="00B749A7" w:rsidP="00391790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</w:rPr>
            </w:pPr>
          </w:p>
          <w:p w:rsidR="00B749A7" w:rsidRDefault="00B749A7" w:rsidP="00391790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E = Base+(</w:t>
            </w:r>
            <w:proofErr w:type="spellStart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Emax</w:t>
            </w:r>
            <w:proofErr w:type="spellEnd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*</w:t>
            </w:r>
            <w:proofErr w:type="spellStart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C^gam</w:t>
            </w:r>
            <w:proofErr w:type="spellEnd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 xml:space="preserve">)/(EC50^gam + </w:t>
            </w:r>
            <w:proofErr w:type="spellStart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C^gam</w:t>
            </w:r>
            <w:proofErr w:type="spellEnd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)</w:t>
            </w:r>
          </w:p>
          <w:p w:rsidR="00B749A7" w:rsidRDefault="00B749A7" w:rsidP="00391790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</w:rPr>
            </w:pPr>
          </w:p>
          <w:p w:rsidR="00B749A7" w:rsidRDefault="00B749A7" w:rsidP="00391790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{Transit compartment model}</w:t>
            </w:r>
          </w:p>
          <w:p w:rsidR="00B749A7" w:rsidRDefault="00B749A7" w:rsidP="00391790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</w:rPr>
            </w:pPr>
          </w:p>
          <w:p w:rsidR="00B749A7" w:rsidRDefault="00B749A7" w:rsidP="00391790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MTT=5</w:t>
            </w:r>
          </w:p>
          <w:p w:rsidR="00B749A7" w:rsidRDefault="00B749A7" w:rsidP="00391790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{Three transit compartments}</w:t>
            </w:r>
          </w:p>
          <w:p w:rsidR="00B749A7" w:rsidRDefault="00B749A7" w:rsidP="00391790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ktr3  = 3/MTT</w:t>
            </w:r>
          </w:p>
          <w:p w:rsidR="00B749A7" w:rsidRDefault="00B749A7" w:rsidP="00391790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kout3 = ktr3</w:t>
            </w:r>
          </w:p>
          <w:p w:rsidR="00B749A7" w:rsidRDefault="00B749A7" w:rsidP="00391790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d/dt(T31) = ktr3*(1+E) - ktr3*T31</w:t>
            </w:r>
          </w:p>
          <w:p w:rsidR="00B749A7" w:rsidRDefault="00B749A7" w:rsidP="00391790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d/dt(T32) = ktr3*T31 - ktr3*T32</w:t>
            </w:r>
          </w:p>
          <w:p w:rsidR="00B749A7" w:rsidRDefault="00B749A7" w:rsidP="00391790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d/dt(T33) = ktr3*T32 - ktr3*T33</w:t>
            </w:r>
          </w:p>
          <w:p w:rsidR="00B749A7" w:rsidRDefault="00B749A7" w:rsidP="00391790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d/dt(R3)  = ktr3*T33 - kout3*R3</w:t>
            </w:r>
          </w:p>
          <w:p w:rsidR="00B749A7" w:rsidRDefault="00B749A7" w:rsidP="00391790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init</w:t>
            </w:r>
            <w:proofErr w:type="spellEnd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 xml:space="preserve"> T31 = 1</w:t>
            </w:r>
          </w:p>
          <w:p w:rsidR="00B749A7" w:rsidRDefault="00B749A7" w:rsidP="00391790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init</w:t>
            </w:r>
            <w:proofErr w:type="spellEnd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 xml:space="preserve"> T32 = 1</w:t>
            </w:r>
          </w:p>
          <w:p w:rsidR="00B749A7" w:rsidRDefault="00B749A7" w:rsidP="00391790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init</w:t>
            </w:r>
            <w:proofErr w:type="spellEnd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 xml:space="preserve"> T33 = 1</w:t>
            </w:r>
          </w:p>
          <w:p w:rsidR="00B749A7" w:rsidRDefault="00B749A7" w:rsidP="00391790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init</w:t>
            </w:r>
            <w:proofErr w:type="spellEnd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 xml:space="preserve"> R3  = ktr3/kout3</w:t>
            </w:r>
          </w:p>
          <w:p w:rsidR="00B749A7" w:rsidRDefault="00B749A7" w:rsidP="00391790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</w:rPr>
            </w:pPr>
          </w:p>
          <w:p w:rsidR="00B749A7" w:rsidRDefault="00B749A7" w:rsidP="00391790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{Five transit compartments}</w:t>
            </w:r>
          </w:p>
          <w:p w:rsidR="00B749A7" w:rsidRDefault="00B749A7" w:rsidP="00391790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ktr5  = 5/MTT</w:t>
            </w:r>
          </w:p>
          <w:p w:rsidR="00B749A7" w:rsidRDefault="00B749A7" w:rsidP="00391790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kout5 = ktr5</w:t>
            </w:r>
          </w:p>
          <w:p w:rsidR="00B749A7" w:rsidRDefault="00B749A7" w:rsidP="00391790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d/dt(T51) = ktr5*(1+E) - ktr5*T</w:t>
            </w:r>
            <w:r w:rsidR="001172A0">
              <w:rPr>
                <w:rFonts w:ascii="Courier New" w:hAnsi="Courier New" w:cs="Courier New"/>
                <w:color w:val="000000"/>
                <w:sz w:val="20"/>
                <w:szCs w:val="20"/>
              </w:rPr>
              <w:t>5</w:t>
            </w:r>
            <w:bookmarkStart w:id="0" w:name="_GoBack"/>
            <w:bookmarkEnd w:id="0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1</w:t>
            </w:r>
          </w:p>
          <w:p w:rsidR="00B749A7" w:rsidRDefault="00B749A7" w:rsidP="00391790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d/dt(T52) = ktr5*T51 - ktr5*T52</w:t>
            </w:r>
          </w:p>
          <w:p w:rsidR="00B749A7" w:rsidRDefault="00B749A7" w:rsidP="00391790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d/dt(T53) = ktr5*T52 - ktr5*T53</w:t>
            </w:r>
          </w:p>
          <w:p w:rsidR="00B749A7" w:rsidRDefault="00B749A7" w:rsidP="00391790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d/dt(T54) = ktr5*T53 - ktr5*T54</w:t>
            </w:r>
          </w:p>
          <w:p w:rsidR="00B749A7" w:rsidRDefault="00B749A7" w:rsidP="00391790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d/dt(T55) = ktr5*T54 - ktr5*T55</w:t>
            </w:r>
          </w:p>
          <w:p w:rsidR="00B749A7" w:rsidRDefault="00B749A7" w:rsidP="00391790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d/dt(R5)  = ktr5*T55 - kout5*R5</w:t>
            </w:r>
          </w:p>
          <w:p w:rsidR="00B749A7" w:rsidRDefault="00B749A7" w:rsidP="00391790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lastRenderedPageBreak/>
              <w:t>init</w:t>
            </w:r>
            <w:proofErr w:type="spellEnd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 xml:space="preserve"> T51 = 1</w:t>
            </w:r>
          </w:p>
          <w:p w:rsidR="00B749A7" w:rsidRDefault="00B749A7" w:rsidP="00391790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init</w:t>
            </w:r>
            <w:proofErr w:type="spellEnd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 xml:space="preserve"> T52 = 1</w:t>
            </w:r>
          </w:p>
          <w:p w:rsidR="00B749A7" w:rsidRDefault="00B749A7" w:rsidP="00391790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init</w:t>
            </w:r>
            <w:proofErr w:type="spellEnd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 xml:space="preserve"> T53 = 1</w:t>
            </w:r>
          </w:p>
          <w:p w:rsidR="00B749A7" w:rsidRDefault="00B749A7" w:rsidP="00391790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init</w:t>
            </w:r>
            <w:proofErr w:type="spellEnd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 xml:space="preserve"> T54 = 1</w:t>
            </w:r>
          </w:p>
          <w:p w:rsidR="00B749A7" w:rsidRDefault="00B749A7" w:rsidP="00391790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init</w:t>
            </w:r>
            <w:proofErr w:type="spellEnd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 xml:space="preserve"> T55 = 1</w:t>
            </w:r>
          </w:p>
          <w:p w:rsidR="00B749A7" w:rsidRDefault="00B749A7" w:rsidP="00391790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init</w:t>
            </w:r>
            <w:proofErr w:type="spellEnd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 xml:space="preserve"> R5  = ktr5/kout5</w:t>
            </w:r>
          </w:p>
        </w:tc>
      </w:tr>
    </w:tbl>
    <w:p w:rsidR="00156FCD" w:rsidRDefault="00156FCD"/>
    <w:p w:rsidR="00CC7C6A" w:rsidRDefault="00CC7C6A"/>
    <w:sectPr w:rsidR="00CC7C6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2Mzc2Nzczt7AwMjFS0lEKTi0uzszPAykwrAUARwf6nSwAAAA="/>
  </w:docVars>
  <w:rsids>
    <w:rsidRoot w:val="00156FCD"/>
    <w:rsid w:val="001172A0"/>
    <w:rsid w:val="00156FCD"/>
    <w:rsid w:val="0058645E"/>
    <w:rsid w:val="00A35B5A"/>
    <w:rsid w:val="00B5311B"/>
    <w:rsid w:val="00B749A7"/>
    <w:rsid w:val="00CC7C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56A24C9"/>
  <w14:defaultImageDpi w14:val="330"/>
  <w15:chartTrackingRefBased/>
  <w15:docId w15:val="{DEB57960-A616-4E2F-9FAE-6719846C05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56FC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56FC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56FCD"/>
    <w:rPr>
      <w:rFonts w:ascii="Segoe UI" w:hAnsi="Segoe UI" w:cs="Segoe UI"/>
      <w:sz w:val="18"/>
      <w:szCs w:val="18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5</Pages>
  <Words>402</Words>
  <Characters>2296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ppsala Universitet</Company>
  <LinksUpToDate>false</LinksUpToDate>
  <CharactersWithSpaces>26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reenath Madathil Krishnan</dc:creator>
  <cp:keywords/>
  <dc:description/>
  <cp:lastModifiedBy>Sreenath Madathil Krishnan</cp:lastModifiedBy>
  <cp:revision>4</cp:revision>
  <cp:lastPrinted>2019-10-02T11:39:00Z</cp:lastPrinted>
  <dcterms:created xsi:type="dcterms:W3CDTF">2019-10-07T07:28:00Z</dcterms:created>
  <dcterms:modified xsi:type="dcterms:W3CDTF">2020-10-05T10:45:00Z</dcterms:modified>
</cp:coreProperties>
</file>